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5EB7C" w14:textId="77777777"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14:paraId="50F0A4AF" w14:textId="77777777"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7F7D3A8" w14:textId="77777777" w:rsidR="00C558A5" w:rsidRDefault="00C558A5" w:rsidP="00C558A5">
            <w:pPr>
              <w:jc w:val="center"/>
            </w:pPr>
            <w:r>
              <w:t>Homework 1</w:t>
            </w:r>
          </w:p>
          <w:p w14:paraId="197FA52E" w14:textId="77777777" w:rsidR="00C558A5" w:rsidRPr="00C558A5" w:rsidRDefault="00C558A5" w:rsidP="00C558A5">
            <w:pPr>
              <w:jc w:val="center"/>
            </w:pPr>
            <w:r>
              <w:t>COSC 6342: Machine Learning</w:t>
            </w:r>
          </w:p>
        </w:tc>
      </w:tr>
    </w:tbl>
    <w:p w14:paraId="3AEAB8A6" w14:textId="77777777"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14:paraId="2A04211C" w14:textId="77777777"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9BA816F" w14:textId="77777777"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630463F3" w14:textId="77777777"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14:paraId="3A7B5F4F" w14:textId="77777777"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14:paraId="7B76E69E" w14:textId="77777777" w:rsidR="00807F82" w:rsidRDefault="00807F82" w:rsidP="001A394D">
      <w:pPr>
        <w:jc w:val="both"/>
        <w:rPr>
          <w:rFonts w:ascii="Times New Roman" w:eastAsia="Times New Roman" w:hAnsi="Times New Roman" w:cs="Times New Roman"/>
        </w:rPr>
      </w:pPr>
    </w:p>
    <w:p w14:paraId="1B7A2520" w14:textId="77777777"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14:paraId="37EEFB7E" w14:textId="77777777" w:rsidR="00B739DD" w:rsidRDefault="00B739DD">
      <w:pPr>
        <w:rPr>
          <w:rFonts w:ascii="Times New Roman" w:eastAsia="Times New Roman" w:hAnsi="Times New Roman" w:cs="Times New Roman"/>
        </w:rPr>
      </w:pPr>
    </w:p>
    <w:p w14:paraId="6632D375" w14:textId="77777777"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14:paraId="46E722AB" w14:textId="77777777" w:rsidR="00B739DD" w:rsidRDefault="00B739DD">
      <w:pPr>
        <w:rPr>
          <w:rFonts w:ascii="Times New Roman" w:eastAsia="Times New Roman" w:hAnsi="Times New Roman" w:cs="Times New Roman"/>
        </w:rPr>
      </w:pPr>
    </w:p>
    <w:p w14:paraId="2C29DAEE" w14:textId="77777777"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14:paraId="5CC0AA03" w14:textId="77777777" w:rsidR="003F7E4E" w:rsidRDefault="003F7E4E">
      <w:r>
        <w:rPr>
          <w:noProof/>
          <w:lang w:val="en-US" w:eastAsia="en-US" w:bidi="ar-SA"/>
        </w:rPr>
        <w:drawing>
          <wp:inline distT="0" distB="0" distL="0" distR="0" wp14:anchorId="429A6D8E" wp14:editId="3969BB2D">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14:paraId="66470EDA" w14:textId="77777777" w:rsidR="00B739DD" w:rsidRDefault="00B739DD">
      <w:pPr>
        <w:rPr>
          <w:rFonts w:ascii="Times New Roman" w:eastAsia="Times New Roman" w:hAnsi="Times New Roman" w:cs="Times New Roman"/>
        </w:rPr>
      </w:pPr>
    </w:p>
    <w:p w14:paraId="4F11B243" w14:textId="77777777"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14:paraId="74F091D9" w14:textId="77777777" w:rsidR="003F7E4E" w:rsidRDefault="00974E0D">
      <w:pPr>
        <w:rPr>
          <w:rFonts w:ascii="Times New Roman" w:eastAsia="Times New Roman" w:hAnsi="Times New Roman" w:cs="Times New Roman"/>
        </w:rPr>
      </w:pPr>
      <w:r>
        <w:rPr>
          <w:rFonts w:ascii="Times New Roman" w:eastAsia="Times New Roman" w:hAnsi="Times New Roman" w:cs="Times New Roman"/>
        </w:rPr>
        <w:t>(a)</w:t>
      </w:r>
    </w:p>
    <w:p w14:paraId="42CDD0AE" w14:textId="77777777" w:rsidR="00841569" w:rsidRDefault="00841569">
      <w:pPr>
        <w:rPr>
          <w:rFonts w:ascii="Times New Roman" w:eastAsia="Times New Roman" w:hAnsi="Times New Roman" w:cs="Times New Roman"/>
        </w:rPr>
      </w:pPr>
    </w:p>
    <w:p w14:paraId="5333484B" w14:textId="77777777" w:rsidR="00841569" w:rsidRDefault="00841569">
      <w:pPr>
        <w:rPr>
          <w:rFonts w:ascii="Times New Roman" w:eastAsia="Times New Roman" w:hAnsi="Times New Roman" w:cs="Times New Roman"/>
        </w:rPr>
      </w:pPr>
    </w:p>
    <w:p w14:paraId="2342DE94" w14:textId="6CCB6D76" w:rsidR="00841569" w:rsidRDefault="00841569">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3E1573C" wp14:editId="22341F54">
            <wp:extent cx="3914775" cy="3648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4775" cy="3648075"/>
                    </a:xfrm>
                    <a:prstGeom prst="rect">
                      <a:avLst/>
                    </a:prstGeom>
                    <a:noFill/>
                    <a:ln>
                      <a:noFill/>
                    </a:ln>
                  </pic:spPr>
                </pic:pic>
              </a:graphicData>
            </a:graphic>
          </wp:inline>
        </w:drawing>
      </w:r>
    </w:p>
    <w:p w14:paraId="6F946A6B" w14:textId="6F99614F" w:rsidR="00841569" w:rsidRDefault="00841569">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Fig: 01</w:t>
      </w:r>
    </w:p>
    <w:p w14:paraId="04F249BA" w14:textId="36A78294" w:rsidR="00841569" w:rsidRDefault="00841569">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077C2C4F" w14:textId="71694BF8" w:rsidR="003A29F6" w:rsidRDefault="00A37154">
      <w:pPr>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14:paraId="41BC8739" w14:textId="77777777" w:rsidR="003A29F6" w:rsidRDefault="003A29F6">
      <w:pPr>
        <w:rPr>
          <w:rFonts w:ascii="Times New Roman" w:eastAsia="Times New Roman" w:hAnsi="Times New Roman" w:cs="Times New Roman"/>
        </w:rPr>
      </w:pPr>
    </w:p>
    <w:p w14:paraId="789C7C35" w14:textId="77777777"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14:paraId="2655E9AD" w14:textId="77777777" w:rsidR="00971857" w:rsidRDefault="00971857">
      <w:pPr>
        <w:rPr>
          <w:rFonts w:ascii="Times New Roman" w:eastAsia="Times New Roman" w:hAnsi="Times New Roman" w:cs="Times New Roman"/>
        </w:rPr>
      </w:pPr>
    </w:p>
    <w:p w14:paraId="48F26564" w14:textId="77777777" w:rsidR="00971857" w:rsidRDefault="00971857">
      <w:pPr>
        <w:rPr>
          <w:rFonts w:ascii="Times New Roman" w:eastAsia="Times New Roman" w:hAnsi="Times New Roman" w:cs="Times New Roman"/>
        </w:rPr>
      </w:pPr>
    </w:p>
    <w:p w14:paraId="16289B7A" w14:textId="77777777" w:rsidR="00971857" w:rsidRDefault="00971857">
      <w:pPr>
        <w:rPr>
          <w:rFonts w:ascii="Times New Roman" w:eastAsia="Times New Roman" w:hAnsi="Times New Roman" w:cs="Times New Roman"/>
        </w:rPr>
      </w:pPr>
      <w:r>
        <w:rPr>
          <w:rFonts w:ascii="Times New Roman" w:eastAsia="Times New Roman" w:hAnsi="Times New Roman" w:cs="Times New Roman"/>
        </w:rPr>
        <w:t>(b)</w:t>
      </w:r>
    </w:p>
    <w:p w14:paraId="2EE14B3F" w14:textId="3514B4C5" w:rsidR="00B36F62" w:rsidRDefault="00B36F62">
      <w:pPr>
        <w:rPr>
          <w:rFonts w:ascii="Times New Roman" w:eastAsia="Times New Roman" w:hAnsi="Times New Roman" w:cs="Times New Roman"/>
        </w:rPr>
      </w:pPr>
    </w:p>
    <w:p w14:paraId="7667C400" w14:textId="1BB3AA84" w:rsidR="00BE58DC" w:rsidRDefault="00BE58DC">
      <w:pPr>
        <w:rPr>
          <w:rFonts w:ascii="Times New Roman" w:eastAsia="Times New Roman" w:hAnsi="Times New Roman" w:cs="Times New Roman"/>
        </w:rPr>
      </w:pPr>
      <w:r>
        <w:rPr>
          <w:rFonts w:ascii="Times New Roman" w:eastAsia="Times New Roman" w:hAnsi="Times New Roman" w:cs="Times New Roman"/>
        </w:rPr>
        <w:t>Fig 01 for the G boundary.</w:t>
      </w:r>
    </w:p>
    <w:p w14:paraId="56A15ACD" w14:textId="072543F1" w:rsidR="00BE58DC" w:rsidRDefault="00BE58DC">
      <w:pPr>
        <w:rPr>
          <w:rFonts w:ascii="Times New Roman" w:eastAsia="Times New Roman" w:hAnsi="Times New Roman" w:cs="Times New Roman"/>
        </w:rPr>
      </w:pPr>
    </w:p>
    <w:p w14:paraId="3BAC2362" w14:textId="05190F2B" w:rsidR="00BE58DC" w:rsidRDefault="00BE58DC">
      <w:pPr>
        <w:rPr>
          <w:rFonts w:ascii="Times New Roman" w:eastAsia="Times New Roman" w:hAnsi="Times New Roman" w:cs="Times New Roman"/>
        </w:rPr>
      </w:pPr>
      <w:r>
        <w:rPr>
          <w:rFonts w:ascii="Times New Roman" w:eastAsia="Times New Roman" w:hAnsi="Times New Roman" w:cs="Times New Roman"/>
        </w:rPr>
        <w:t>So,</w:t>
      </w:r>
    </w:p>
    <w:p w14:paraId="14108502" w14:textId="77777777" w:rsidR="00971857" w:rsidRDefault="00B36F62">
      <w:pPr>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14:paraId="58CB5E63" w14:textId="2D67A489" w:rsidR="006E1C7A" w:rsidRDefault="006E1C7A">
      <w:pPr>
        <w:rPr>
          <w:rFonts w:ascii="Times New Roman" w:eastAsia="Times New Roman" w:hAnsi="Times New Roman" w:cs="Times New Roman"/>
        </w:rPr>
      </w:pPr>
    </w:p>
    <w:p w14:paraId="7C1FF348" w14:textId="4EF6A743" w:rsidR="00BE58DC" w:rsidRDefault="00BE58DC">
      <w:pPr>
        <w:rPr>
          <w:rFonts w:ascii="Times New Roman" w:eastAsia="Times New Roman" w:hAnsi="Times New Roman" w:cs="Times New Roman"/>
        </w:rPr>
      </w:pPr>
      <w:r>
        <w:rPr>
          <w:rFonts w:ascii="Times New Roman" w:eastAsia="Times New Roman" w:hAnsi="Times New Roman" w:cs="Times New Roman"/>
        </w:rPr>
        <w:t>And,</w:t>
      </w:r>
      <w:bookmarkStart w:id="0" w:name="_GoBack"/>
      <w:bookmarkEnd w:id="0"/>
    </w:p>
    <w:p w14:paraId="129F7F76" w14:textId="77777777" w:rsidR="006E1C7A" w:rsidRDefault="006E1C7A" w:rsidP="006E1C7A">
      <w:pPr>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14:paraId="0CDE51AF" w14:textId="77777777" w:rsidR="003A29F6" w:rsidRDefault="003A29F6">
      <w:pPr>
        <w:rPr>
          <w:rFonts w:ascii="Times New Roman" w:eastAsia="Times New Roman" w:hAnsi="Times New Roman" w:cs="Times New Roman"/>
        </w:rPr>
      </w:pPr>
    </w:p>
    <w:p w14:paraId="47F05182" w14:textId="77777777"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14:paraId="6973C523" w14:textId="77777777"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14:paraId="195EB28C" w14:textId="77777777" w:rsidR="005E61A1" w:rsidRPr="00CD5F7E" w:rsidRDefault="005E61A1" w:rsidP="00CD5F7E">
      <w:pPr>
        <w:rPr>
          <w:rFonts w:ascii="Times New Roman" w:eastAsia="Times New Roman" w:hAnsi="Times New Roman" w:cs="Times New Roman"/>
        </w:rPr>
      </w:pPr>
    </w:p>
    <w:p w14:paraId="60F46EBD" w14:textId="77777777"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lastRenderedPageBreak/>
        <w:t>By selecting (5, 4), (4, 5), (5, 5), (6, 3) or (6, 4) reducing the space should be avoided. Since these points are already included by S, there should be no change in the space. This is a result of the bias imposed by the hypothesis representation.</w:t>
      </w:r>
    </w:p>
    <w:p w14:paraId="1C492640" w14:textId="77777777" w:rsidR="006E1C7A" w:rsidRDefault="006E1C7A">
      <w:pPr>
        <w:rPr>
          <w:rFonts w:ascii="Times New Roman" w:eastAsia="Times New Roman" w:hAnsi="Times New Roman" w:cs="Times New Roman"/>
        </w:rPr>
      </w:pPr>
    </w:p>
    <w:p w14:paraId="3D4D13B5" w14:textId="77777777"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14:paraId="50F9D1E8" w14:textId="77777777" w:rsidR="00971857" w:rsidRDefault="00971857">
      <w:pPr>
        <w:rPr>
          <w:rFonts w:ascii="Times New Roman" w:eastAsia="Times New Roman" w:hAnsi="Times New Roman" w:cs="Times New Roman"/>
        </w:rPr>
      </w:pPr>
    </w:p>
    <w:p w14:paraId="1AF6923E" w14:textId="77777777" w:rsidR="005E61A1" w:rsidRDefault="00394058">
      <w:pPr>
        <w:rPr>
          <w:rFonts w:ascii="Times New Roman" w:eastAsia="Times New Roman" w:hAnsi="Times New Roman" w:cs="Times New Roman"/>
        </w:rPr>
      </w:pPr>
      <w:r>
        <w:rPr>
          <w:rFonts w:ascii="Times New Roman" w:eastAsia="Times New Roman" w:hAnsi="Times New Roman" w:cs="Times New Roman"/>
        </w:rPr>
        <w:t>(d)</w:t>
      </w:r>
    </w:p>
    <w:p w14:paraId="005509A7" w14:textId="77777777"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6, 10)). This all requires that 4 training examples be given.</w:t>
      </w:r>
    </w:p>
    <w:p w14:paraId="595FF6D3" w14:textId="77777777" w:rsidR="00CE77FC" w:rsidRDefault="00CE77FC">
      <w:pPr>
        <w:rPr>
          <w:rFonts w:ascii="Times New Roman" w:eastAsia="Times New Roman" w:hAnsi="Times New Roman" w:cs="Times New Roman"/>
        </w:rPr>
      </w:pPr>
    </w:p>
    <w:p w14:paraId="518CEE78" w14:textId="77777777" w:rsidR="00CE77FC" w:rsidRDefault="00CE77FC">
      <w:pPr>
        <w:rPr>
          <w:rFonts w:ascii="Times New Roman" w:eastAsia="Times New Roman" w:hAnsi="Times New Roman" w:cs="Times New Roman"/>
        </w:rPr>
      </w:pPr>
    </w:p>
    <w:p w14:paraId="26A55673" w14:textId="77777777"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14:paraId="2FF23FFD" w14:textId="77777777"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283E77FA" wp14:editId="7F8D885C">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0476" cy="7038095"/>
                    </a:xfrm>
                    <a:prstGeom prst="rect">
                      <a:avLst/>
                    </a:prstGeom>
                  </pic:spPr>
                </pic:pic>
              </a:graphicData>
            </a:graphic>
          </wp:inline>
        </w:drawing>
      </w:r>
    </w:p>
    <w:p w14:paraId="7B8D87F3" w14:textId="77777777"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14:paraId="7FA57A92" w14:textId="77777777" w:rsidR="00EF2C7D" w:rsidRDefault="00EF2C7D">
      <w:r>
        <w:t>(a)</w:t>
      </w:r>
    </w:p>
    <w:p w14:paraId="0A5C38A4" w14:textId="77777777" w:rsidR="00B168D7" w:rsidRDefault="002300F3">
      <w:r>
        <w:t>We have</w:t>
      </w:r>
      <w:r w:rsidR="004005A6">
        <w:t>,</w:t>
      </w:r>
    </w:p>
    <w:p w14:paraId="0EF599F6" w14:textId="77777777" w:rsidR="002300F3" w:rsidRDefault="004005A6">
      <w:r>
        <w:t>+ ((male brown tall US) (female black short US))</w:t>
      </w:r>
    </w:p>
    <w:p w14:paraId="7F20368C" w14:textId="77777777" w:rsidR="004005A6" w:rsidRDefault="004005A6">
      <w:r>
        <w:t>+ ((male brown short French) (female black short US))</w:t>
      </w:r>
    </w:p>
    <w:p w14:paraId="11D9A44E" w14:textId="77777777" w:rsidR="004005A6" w:rsidRDefault="004005A6" w:rsidP="004005A6">
      <w:r>
        <w:t>- ((female brown tall German) (female black short Indian))</w:t>
      </w:r>
    </w:p>
    <w:p w14:paraId="6580F929" w14:textId="77777777" w:rsidR="004005A6" w:rsidRDefault="004005A6" w:rsidP="004005A6">
      <w:r>
        <w:lastRenderedPageBreak/>
        <w:t>+ ((male brown tall Irish) (female brown short Irish))</w:t>
      </w:r>
    </w:p>
    <w:p w14:paraId="1FE375E9" w14:textId="77777777" w:rsidR="004005A6" w:rsidRDefault="004005A6" w:rsidP="004005A6"/>
    <w:p w14:paraId="742F2137" w14:textId="77777777" w:rsidR="004005A6" w:rsidRDefault="004005A6" w:rsidP="004005A6">
      <w:r>
        <w:t xml:space="preserve">Let the </w:t>
      </w:r>
      <w:r w:rsidR="00B27191">
        <w:t>initial state</w:t>
      </w:r>
      <w:r>
        <w:t>,</w:t>
      </w:r>
    </w:p>
    <w:p w14:paraId="4F1A3650" w14:textId="77777777"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14:paraId="3BA2744D" w14:textId="77777777"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14:paraId="6254949F" w14:textId="77777777" w:rsidR="004005A6" w:rsidRDefault="004005A6" w:rsidP="004005A6"/>
    <w:p w14:paraId="61D6921E" w14:textId="77777777" w:rsidR="004005A6" w:rsidRDefault="004005A6" w:rsidP="004005A6">
      <w:r>
        <w:t>Adding the first pair which is positive,</w:t>
      </w:r>
    </w:p>
    <w:p w14:paraId="7FB07A7C" w14:textId="77777777"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14:paraId="3057F556" w14:textId="77777777"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14:paraId="396BBBAF" w14:textId="77777777" w:rsidR="004005A6" w:rsidRDefault="004005A6" w:rsidP="004005A6"/>
    <w:p w14:paraId="750C0170"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14:paraId="68A00FDC"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14:paraId="5F8D5398" w14:textId="77777777"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14:paraId="4BCCE4E8" w14:textId="77777777" w:rsidR="004005A6" w:rsidRDefault="004005A6" w:rsidP="004005A6">
      <w:pPr>
        <w:rPr>
          <w:rFonts w:ascii="Times New Roman" w:eastAsia="Times New Roman" w:hAnsi="Times New Roman" w:cs="Times New Roman"/>
        </w:rPr>
      </w:pPr>
    </w:p>
    <w:p w14:paraId="0E766755" w14:textId="77777777" w:rsidR="004005A6" w:rsidRPr="004005A6" w:rsidRDefault="004005A6" w:rsidP="004005A6">
      <w:pPr>
        <w:rPr>
          <w:rFonts w:ascii="Times New Roman" w:eastAsia="Times New Roman" w:hAnsi="Times New Roman" w:cs="Times New Roman"/>
        </w:rPr>
      </w:pPr>
      <w:bookmarkStart w:id="1" w:name="_Hlk19097529"/>
      <w:bookmarkStart w:id="2"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1"/>
    <w:p w14:paraId="6F66F38E"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14:paraId="5B9A79F5" w14:textId="77777777"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2"/>
    <w:p w14:paraId="50459115" w14:textId="77777777" w:rsidR="00FE639B" w:rsidRDefault="00FE639B">
      <w:pPr>
        <w:rPr>
          <w:rFonts w:ascii="Times New Roman" w:eastAsia="Times New Roman" w:hAnsi="Times New Roman" w:cs="Times New Roman"/>
          <w:b/>
          <w:color w:val="632423" w:themeColor="accent2" w:themeShade="80"/>
        </w:rPr>
      </w:pPr>
    </w:p>
    <w:p w14:paraId="17DBADBF" w14:textId="77777777"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14:paraId="61A52711" w14:textId="77777777"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14:paraId="17D8973D" w14:textId="77777777"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14:paraId="6B2EAD63" w14:textId="77777777" w:rsidR="000F7A3F" w:rsidRDefault="000F7A3F">
      <w:pPr>
        <w:rPr>
          <w:rFonts w:ascii="Times New Roman" w:eastAsia="Times New Roman" w:hAnsi="Times New Roman" w:cs="Times New Roman"/>
          <w:b/>
          <w:color w:val="632423" w:themeColor="accent2" w:themeShade="80"/>
        </w:rPr>
      </w:pPr>
    </w:p>
    <w:p w14:paraId="78BEB1F0" w14:textId="77777777" w:rsidR="00761EB4" w:rsidRDefault="00761EB4">
      <w:pPr>
        <w:rPr>
          <w:rFonts w:ascii="Times New Roman" w:eastAsia="Times New Roman" w:hAnsi="Times New Roman" w:cs="Times New Roman"/>
          <w:b/>
        </w:rPr>
      </w:pPr>
    </w:p>
    <w:p w14:paraId="46BD3182" w14:textId="77777777" w:rsidR="00761EB4"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14:paraId="632122AA"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e have a single positive training example,</w:t>
      </w:r>
    </w:p>
    <w:p w14:paraId="093BB6D1" w14:textId="77777777" w:rsidR="00373BFE" w:rsidRDefault="00373BFE" w:rsidP="00373BFE">
      <w:pPr>
        <w:rPr>
          <w:rFonts w:ascii="Times New Roman" w:eastAsia="Times New Roman" w:hAnsi="Times New Roman" w:cs="Times New Roman"/>
          <w:color w:val="000000" w:themeColor="text1"/>
        </w:rPr>
      </w:pPr>
    </w:p>
    <w:p w14:paraId="52E12859"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male, black, short, Portuguese) (female, blonde, tall, Indian))</w:t>
      </w:r>
    </w:p>
    <w:p w14:paraId="22D5AF8E" w14:textId="77777777" w:rsidR="00373BFE" w:rsidRDefault="00373BFE" w:rsidP="00373BFE">
      <w:pPr>
        <w:rPr>
          <w:rFonts w:ascii="Times New Roman" w:eastAsia="Times New Roman" w:hAnsi="Times New Roman" w:cs="Times New Roman"/>
          <w:color w:val="000000" w:themeColor="text1"/>
        </w:rPr>
      </w:pPr>
    </w:p>
    <w:p w14:paraId="7ABCB087"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8 attributes in the given hypothesis. Each attribute can have either the specified value or “?”. So, the total number of consistent hypothesis is,</w:t>
      </w:r>
    </w:p>
    <w:p w14:paraId="33CD11FF" w14:textId="77777777" w:rsidR="00BB72F1" w:rsidRDefault="00BB72F1" w:rsidP="00373BFE">
      <w:pPr>
        <w:rPr>
          <w:rFonts w:ascii="Times New Roman" w:eastAsia="Times New Roman" w:hAnsi="Times New Roman" w:cs="Times New Roman"/>
          <w:color w:val="000000" w:themeColor="text1"/>
        </w:rPr>
      </w:pPr>
    </w:p>
    <w:p w14:paraId="5D382D4A" w14:textId="77777777" w:rsidR="00373BFE" w:rsidRDefault="00BB72F1"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r>
      <w:r w:rsidR="00373BFE">
        <w:rPr>
          <w:rFonts w:ascii="Times New Roman" w:eastAsia="Times New Roman" w:hAnsi="Times New Roman" w:cs="Times New Roman"/>
          <w:color w:val="000000" w:themeColor="text1"/>
        </w:rPr>
        <w:tab/>
        <w:t>2^8 = 256</w:t>
      </w:r>
    </w:p>
    <w:p w14:paraId="4F2E5EED" w14:textId="77777777" w:rsidR="007C30F5" w:rsidRDefault="007C30F5">
      <w:pPr>
        <w:rPr>
          <w:rFonts w:ascii="Times New Roman" w:eastAsia="Times New Roman" w:hAnsi="Times New Roman" w:cs="Times New Roman"/>
          <w:color w:val="000000" w:themeColor="text1"/>
        </w:rPr>
      </w:pPr>
    </w:p>
    <w:p w14:paraId="40FC8B48" w14:textId="77777777" w:rsidR="00373BFE" w:rsidRDefault="00373BFE">
      <w:pPr>
        <w:rPr>
          <w:rFonts w:ascii="Times New Roman" w:eastAsia="Times New Roman" w:hAnsi="Times New Roman" w:cs="Times New Roman"/>
        </w:rPr>
      </w:pPr>
    </w:p>
    <w:p w14:paraId="33781330" w14:textId="77777777"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CE7996" w:rsidRPr="005129A0">
        <w:rPr>
          <w:rFonts w:ascii="Times New Roman" w:eastAsia="Times New Roman" w:hAnsi="Times New Roman" w:cs="Times New Roman"/>
          <w:b/>
        </w:rPr>
        <w:t>c</w:t>
      </w:r>
      <w:r w:rsidRPr="005129A0">
        <w:rPr>
          <w:rFonts w:ascii="Times New Roman" w:eastAsia="Times New Roman" w:hAnsi="Times New Roman" w:cs="Times New Roman"/>
          <w:b/>
        </w:rPr>
        <w:t>)</w:t>
      </w:r>
    </w:p>
    <w:p w14:paraId="2084DD99" w14:textId="77777777" w:rsidR="007C30F5" w:rsidRDefault="007C30F5">
      <w:pPr>
        <w:rPr>
          <w:rFonts w:ascii="Times New Roman" w:eastAsia="Times New Roman" w:hAnsi="Times New Roman" w:cs="Times New Roman"/>
        </w:rPr>
      </w:pPr>
    </w:p>
    <w:p w14:paraId="24360329" w14:textId="77777777" w:rsid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The</w:t>
      </w:r>
      <w:r>
        <w:rPr>
          <w:rFonts w:ascii="Times New Roman" w:eastAsia="Times New Roman" w:hAnsi="Times New Roman" w:cs="Times New Roman"/>
        </w:rPr>
        <w:t xml:space="preserve"> given</w:t>
      </w:r>
      <w:r w:rsidRPr="008E69DC">
        <w:rPr>
          <w:rFonts w:ascii="Times New Roman" w:eastAsia="Times New Roman" w:hAnsi="Times New Roman" w:cs="Times New Roman"/>
        </w:rPr>
        <w:t xml:space="preserve"> positive instance is</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14:paraId="472407CC" w14:textId="77777777" w:rsidR="008E69DC" w:rsidRDefault="008E69DC" w:rsidP="008E69DC">
      <w:pPr>
        <w:ind w:firstLine="720"/>
        <w:rPr>
          <w:rFonts w:ascii="Times New Roman" w:eastAsia="Times New Roman" w:hAnsi="Times New Roman" w:cs="Times New Roman"/>
        </w:rPr>
      </w:pPr>
      <w:proofErr w:type="gramStart"/>
      <w:r>
        <w:rPr>
          <w:rFonts w:ascii="Times New Roman" w:eastAsia="Times New Roman" w:hAnsi="Times New Roman" w:cs="Times New Roman"/>
        </w:rPr>
        <w:t>(</w:t>
      </w:r>
      <w:r w:rsidRPr="008E69DC">
        <w:rPr>
          <w:rFonts w:ascii="Times New Roman" w:eastAsia="Times New Roman" w:hAnsi="Times New Roman" w:cs="Times New Roman"/>
        </w:rPr>
        <w:t xml:space="preserve"> (</w:t>
      </w:r>
      <w:proofErr w:type="gramEnd"/>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14:paraId="4C4BF706" w14:textId="77777777" w:rsidR="008E69DC" w:rsidRDefault="008E69DC" w:rsidP="008E69DC">
      <w:pPr>
        <w:rPr>
          <w:rFonts w:ascii="Times New Roman" w:eastAsia="Times New Roman" w:hAnsi="Times New Roman" w:cs="Times New Roman"/>
        </w:rPr>
      </w:pPr>
    </w:p>
    <w:p w14:paraId="195079D3"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e know from question (b) that t</w:t>
      </w:r>
      <w:r w:rsidRPr="008E69DC">
        <w:rPr>
          <w:rFonts w:ascii="Times New Roman" w:eastAsia="Times New Roman" w:hAnsi="Times New Roman" w:cs="Times New Roman"/>
        </w:rPr>
        <w:t>here</w:t>
      </w:r>
      <w:r>
        <w:rPr>
          <w:rFonts w:ascii="Times New Roman" w:eastAsia="Times New Roman" w:hAnsi="Times New Roman" w:cs="Times New Roman"/>
        </w:rPr>
        <w:t xml:space="preserve"> </w:t>
      </w:r>
      <w:r w:rsidRPr="008E69DC">
        <w:rPr>
          <w:rFonts w:ascii="Times New Roman" w:eastAsia="Times New Roman" w:hAnsi="Times New Roman" w:cs="Times New Roman"/>
        </w:rPr>
        <w:t>are 256 consistent hypotheses.</w:t>
      </w:r>
      <w:r>
        <w:rPr>
          <w:rFonts w:ascii="Times New Roman" w:eastAsia="Times New Roman" w:hAnsi="Times New Roman" w:cs="Times New Roman"/>
        </w:rPr>
        <w:t xml:space="preserve"> </w:t>
      </w:r>
      <w:r w:rsidRPr="008E69DC">
        <w:rPr>
          <w:rFonts w:ascii="Times New Roman" w:eastAsia="Times New Roman" w:hAnsi="Times New Roman" w:cs="Times New Roman"/>
        </w:rPr>
        <w:t>For each query</w:t>
      </w:r>
      <w:r>
        <w:rPr>
          <w:rFonts w:ascii="Times New Roman" w:eastAsia="Times New Roman" w:hAnsi="Times New Roman" w:cs="Times New Roman"/>
        </w:rPr>
        <w:t>,</w:t>
      </w:r>
      <w:r w:rsidRPr="008E69DC">
        <w:rPr>
          <w:rFonts w:ascii="Times New Roman" w:eastAsia="Times New Roman" w:hAnsi="Times New Roman" w:cs="Times New Roman"/>
        </w:rPr>
        <w:t xml:space="preserve"> the hypothesis space </w:t>
      </w:r>
      <w:r>
        <w:rPr>
          <w:rFonts w:ascii="Times New Roman" w:eastAsia="Times New Roman" w:hAnsi="Times New Roman" w:cs="Times New Roman"/>
        </w:rPr>
        <w:t>can be</w:t>
      </w:r>
      <w:r w:rsidRPr="008E69DC">
        <w:rPr>
          <w:rFonts w:ascii="Times New Roman" w:eastAsia="Times New Roman" w:hAnsi="Times New Roman" w:cs="Times New Roman"/>
        </w:rPr>
        <w:t xml:space="preserve"> reduced by half.</w:t>
      </w:r>
      <w:r>
        <w:rPr>
          <w:rFonts w:ascii="Times New Roman" w:eastAsia="Times New Roman" w:hAnsi="Times New Roman" w:cs="Times New Roman"/>
        </w:rPr>
        <w:t xml:space="preserve"> So</w:t>
      </w:r>
      <w:r w:rsidRPr="008E69DC">
        <w:rPr>
          <w:rFonts w:ascii="Times New Roman" w:eastAsia="Times New Roman" w:hAnsi="Times New Roman" w:cs="Times New Roman"/>
        </w:rPr>
        <w:t>, we need at most about log2 256 = 8 queries to</w:t>
      </w:r>
      <w:r>
        <w:rPr>
          <w:rFonts w:ascii="Times New Roman" w:eastAsia="Times New Roman" w:hAnsi="Times New Roman" w:cs="Times New Roman"/>
        </w:rPr>
        <w:t xml:space="preserve"> </w:t>
      </w:r>
      <w:r w:rsidRPr="008E69DC">
        <w:rPr>
          <w:rFonts w:ascii="Times New Roman" w:eastAsia="Times New Roman" w:hAnsi="Times New Roman" w:cs="Times New Roman"/>
        </w:rPr>
        <w:t>reach the final target</w:t>
      </w:r>
      <w:r>
        <w:rPr>
          <w:rFonts w:ascii="Times New Roman" w:eastAsia="Times New Roman" w:hAnsi="Times New Roman" w:cs="Times New Roman"/>
        </w:rPr>
        <w:t xml:space="preserve"> </w:t>
      </w:r>
      <w:r w:rsidRPr="008E69DC">
        <w:rPr>
          <w:rFonts w:ascii="Times New Roman" w:eastAsia="Times New Roman" w:hAnsi="Times New Roman" w:cs="Times New Roman"/>
        </w:rPr>
        <w:t>hypothesis.</w:t>
      </w:r>
      <w:r>
        <w:rPr>
          <w:rFonts w:ascii="Times New Roman" w:eastAsia="Times New Roman" w:hAnsi="Times New Roman" w:cs="Times New Roman"/>
        </w:rPr>
        <w:t xml:space="preserve">  </w:t>
      </w:r>
    </w:p>
    <w:p w14:paraId="3F5E428F" w14:textId="77777777" w:rsidR="008E69DC" w:rsidRDefault="008E69DC" w:rsidP="008E69DC">
      <w:pPr>
        <w:rPr>
          <w:rFonts w:ascii="Times New Roman" w:eastAsia="Times New Roman" w:hAnsi="Times New Roman" w:cs="Times New Roman"/>
        </w:rPr>
      </w:pPr>
    </w:p>
    <w:p w14:paraId="1E2C368D" w14:textId="77777777" w:rsidR="008E69DC" w:rsidRP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One</w:t>
      </w:r>
      <w:r>
        <w:rPr>
          <w:rFonts w:ascii="Times New Roman" w:eastAsia="Times New Roman" w:hAnsi="Times New Roman" w:cs="Times New Roman"/>
        </w:rPr>
        <w:t xml:space="preserve"> </w:t>
      </w:r>
      <w:r w:rsidRPr="008E69DC">
        <w:rPr>
          <w:rFonts w:ascii="Times New Roman" w:eastAsia="Times New Roman" w:hAnsi="Times New Roman" w:cs="Times New Roman"/>
        </w:rPr>
        <w:t>approach is simply to propose queries with all attributes having the same value as the single</w:t>
      </w:r>
    </w:p>
    <w:p w14:paraId="21358775" w14:textId="77777777" w:rsidR="00761EB4"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lastRenderedPageBreak/>
        <w:t>positive original example except for one attribute. That would guarantee convergence to a solution.</w:t>
      </w:r>
    </w:p>
    <w:p w14:paraId="1D9A4AE1" w14:textId="77777777" w:rsidR="008E69DC" w:rsidRDefault="008E69DC" w:rsidP="008E69DC">
      <w:pPr>
        <w:rPr>
          <w:rFonts w:ascii="Times New Roman" w:eastAsia="Times New Roman" w:hAnsi="Times New Roman" w:cs="Times New Roman"/>
        </w:rPr>
      </w:pPr>
    </w:p>
    <w:p w14:paraId="43375621"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As an example,</w:t>
      </w:r>
    </w:p>
    <w:p w14:paraId="3CF01943"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p>
    <w:p w14:paraId="6206010B"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rown, short, Portuguese) female, blonde, tall, Indian)</w:t>
      </w:r>
      <w:r>
        <w:rPr>
          <w:rFonts w:ascii="Times New Roman" w:eastAsia="Times New Roman" w:hAnsi="Times New Roman" w:cs="Times New Roman"/>
        </w:rPr>
        <w:t>)</w:t>
      </w:r>
    </w:p>
    <w:p w14:paraId="1B62FDCE"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tall, Portuguese) (female, blonde, tall, Indian)</w:t>
      </w:r>
      <w:r>
        <w:rPr>
          <w:rFonts w:ascii="Times New Roman" w:eastAsia="Times New Roman" w:hAnsi="Times New Roman" w:cs="Times New Roman"/>
        </w:rPr>
        <w:t>)</w:t>
      </w:r>
    </w:p>
    <w:p w14:paraId="3FAF9683"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French) (female, blonde, tall, Indian)</w:t>
      </w:r>
      <w:r>
        <w:rPr>
          <w:rFonts w:ascii="Times New Roman" w:eastAsia="Times New Roman" w:hAnsi="Times New Roman" w:cs="Times New Roman"/>
        </w:rPr>
        <w:t>)</w:t>
      </w:r>
    </w:p>
    <w:p w14:paraId="4E2DEECA"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male, blonde, tall, Indian)</w:t>
      </w:r>
      <w:r>
        <w:rPr>
          <w:rFonts w:ascii="Times New Roman" w:eastAsia="Times New Roman" w:hAnsi="Times New Roman" w:cs="Times New Roman"/>
        </w:rPr>
        <w:t>)</w:t>
      </w:r>
    </w:p>
    <w:p w14:paraId="532E94FF"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rown, tall, Indian)</w:t>
      </w:r>
      <w:r>
        <w:rPr>
          <w:rFonts w:ascii="Times New Roman" w:eastAsia="Times New Roman" w:hAnsi="Times New Roman" w:cs="Times New Roman"/>
        </w:rPr>
        <w:t>)</w:t>
      </w:r>
    </w:p>
    <w:p w14:paraId="3D16DDC4"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short, Indian)</w:t>
      </w:r>
      <w:r>
        <w:rPr>
          <w:rFonts w:ascii="Times New Roman" w:eastAsia="Times New Roman" w:hAnsi="Times New Roman" w:cs="Times New Roman"/>
        </w:rPr>
        <w:t>)</w:t>
      </w:r>
    </w:p>
    <w:p w14:paraId="31468DF5"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US)</w:t>
      </w:r>
      <w:r>
        <w:rPr>
          <w:rFonts w:ascii="Times New Roman" w:eastAsia="Times New Roman" w:hAnsi="Times New Roman" w:cs="Times New Roman"/>
        </w:rPr>
        <w:t>)</w:t>
      </w:r>
    </w:p>
    <w:p w14:paraId="7AC0BD1A" w14:textId="77777777" w:rsidR="005D14D9" w:rsidRDefault="005D14D9" w:rsidP="00942955">
      <w:pPr>
        <w:rPr>
          <w:rFonts w:ascii="Times New Roman" w:eastAsia="Times New Roman" w:hAnsi="Times New Roman" w:cs="Times New Roman"/>
        </w:rPr>
      </w:pPr>
    </w:p>
    <w:p w14:paraId="4F238B20" w14:textId="77777777" w:rsidR="00942955" w:rsidRDefault="00942955" w:rsidP="00942955">
      <w:pPr>
        <w:rPr>
          <w:rFonts w:ascii="Times New Roman" w:eastAsia="Times New Roman" w:hAnsi="Times New Roman" w:cs="Times New Roman"/>
        </w:rPr>
      </w:pPr>
      <w:r w:rsidRPr="00942955">
        <w:rPr>
          <w:rFonts w:ascii="Times New Roman" w:eastAsia="Times New Roman" w:hAnsi="Times New Roman" w:cs="Times New Roman"/>
        </w:rPr>
        <w:t>This is consistent with the 2</w:t>
      </w:r>
      <w:r w:rsidR="008E69DC">
        <w:rPr>
          <w:rFonts w:ascii="Times New Roman" w:eastAsia="Times New Roman" w:hAnsi="Times New Roman" w:cs="Times New Roman"/>
        </w:rPr>
        <w:t>^</w:t>
      </w:r>
      <w:r w:rsidRPr="00942955">
        <w:rPr>
          <w:rFonts w:ascii="Times New Roman" w:eastAsia="Times New Roman" w:hAnsi="Times New Roman" w:cs="Times New Roman"/>
        </w:rPr>
        <w:t>8 calculation for the number of total hypotheses consistent with the original training example, or any positive training example for that matter.</w:t>
      </w:r>
      <w:r>
        <w:rPr>
          <w:rFonts w:ascii="Times New Roman" w:eastAsia="Times New Roman" w:hAnsi="Times New Roman" w:cs="Times New Roman"/>
        </w:rPr>
        <w:t xml:space="preserve"> </w:t>
      </w:r>
      <w:r w:rsidR="0031053C">
        <w:rPr>
          <w:rFonts w:ascii="Times New Roman" w:eastAsia="Times New Roman" w:hAnsi="Times New Roman" w:cs="Times New Roman"/>
        </w:rPr>
        <w:t>W</w:t>
      </w:r>
      <w:r w:rsidRPr="00942955">
        <w:rPr>
          <w:rFonts w:ascii="Times New Roman" w:eastAsia="Times New Roman" w:hAnsi="Times New Roman" w:cs="Times New Roman"/>
        </w:rPr>
        <w:t>hile G was not examined closely, since the attributes were generalized to "?" and converged with G or took on the value from the first training example and the inconsistent hypotheses in G were removed and replaced by those more specific. This eventually leads to S and G converging.</w:t>
      </w:r>
    </w:p>
    <w:p w14:paraId="219D2E0F" w14:textId="77777777" w:rsidR="00942955" w:rsidRDefault="00942955">
      <w:pPr>
        <w:rPr>
          <w:rFonts w:ascii="Times New Roman" w:eastAsia="Times New Roman" w:hAnsi="Times New Roman" w:cs="Times New Roman"/>
        </w:rPr>
      </w:pPr>
    </w:p>
    <w:p w14:paraId="25FCAA5A" w14:textId="77777777" w:rsidR="005D14D9" w:rsidRDefault="005D14D9">
      <w:pPr>
        <w:rPr>
          <w:rFonts w:ascii="Times New Roman" w:eastAsia="Times New Roman" w:hAnsi="Times New Roman" w:cs="Times New Roman"/>
        </w:rPr>
      </w:pPr>
    </w:p>
    <w:p w14:paraId="691FFB4F" w14:textId="77777777" w:rsidR="007C30F5" w:rsidRPr="001368EE"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615D06" w:rsidRPr="005129A0">
        <w:rPr>
          <w:rFonts w:ascii="Times New Roman" w:eastAsia="Times New Roman" w:hAnsi="Times New Roman" w:cs="Times New Roman"/>
          <w:b/>
        </w:rPr>
        <w:t>d</w:t>
      </w:r>
      <w:r w:rsidRPr="005129A0">
        <w:rPr>
          <w:rFonts w:ascii="Times New Roman" w:eastAsia="Times New Roman" w:hAnsi="Times New Roman" w:cs="Times New Roman"/>
          <w:b/>
        </w:rPr>
        <w:t>)</w:t>
      </w:r>
    </w:p>
    <w:p w14:paraId="0AF903E2" w14:textId="77777777" w:rsidR="00D1530C" w:rsidRDefault="001368EE" w:rsidP="00D1530C">
      <w:pPr>
        <w:rPr>
          <w:rFonts w:ascii="Times New Roman" w:eastAsia="Times New Roman" w:hAnsi="Times New Roman" w:cs="Times New Roman"/>
        </w:rPr>
      </w:pPr>
      <w:r w:rsidRPr="001368EE">
        <w:rPr>
          <w:rFonts w:ascii="Times New Roman" w:eastAsia="Times New Roman" w:hAnsi="Times New Roman" w:cs="Times New Roman"/>
        </w:rPr>
        <w:t>Instead of checking just 2 possible values for attributes in the hypotheses we would have to check for every combination of values over all the possible values in the instance space.</w:t>
      </w:r>
      <w:r w:rsidR="00D1530C">
        <w:rPr>
          <w:rFonts w:ascii="Times New Roman" w:eastAsia="Times New Roman" w:hAnsi="Times New Roman" w:cs="Times New Roman"/>
        </w:rPr>
        <w:t xml:space="preserve"> </w:t>
      </w:r>
    </w:p>
    <w:p w14:paraId="0E16A416" w14:textId="77777777" w:rsidR="00D1530C" w:rsidRDefault="00D1530C" w:rsidP="00D1530C">
      <w:pPr>
        <w:rPr>
          <w:rFonts w:ascii="Times New Roman" w:eastAsia="Times New Roman" w:hAnsi="Times New Roman" w:cs="Times New Roman"/>
        </w:rPr>
      </w:pPr>
    </w:p>
    <w:p w14:paraId="15A18F33" w14:textId="77777777" w:rsidR="003351E2" w:rsidRDefault="00D1530C" w:rsidP="00D1530C">
      <w:pPr>
        <w:rPr>
          <w:rFonts w:ascii="Times New Roman" w:eastAsia="Times New Roman" w:hAnsi="Times New Roman" w:cs="Times New Roman"/>
        </w:rPr>
      </w:pPr>
      <w:r w:rsidRPr="00D1530C">
        <w:rPr>
          <w:rFonts w:ascii="Times New Roman" w:eastAsia="Times New Roman" w:hAnsi="Times New Roman" w:cs="Times New Roman"/>
        </w:rPr>
        <w:t xml:space="preserve">In this </w:t>
      </w:r>
      <w:r w:rsidR="003351E2">
        <w:rPr>
          <w:rFonts w:ascii="Times New Roman" w:eastAsia="Times New Roman" w:hAnsi="Times New Roman" w:cs="Times New Roman"/>
        </w:rPr>
        <w:t xml:space="preserve">example, </w:t>
      </w:r>
    </w:p>
    <w:p w14:paraId="71FF5BA2" w14:textId="77777777" w:rsidR="003351E2" w:rsidRDefault="003351E2" w:rsidP="00D1530C">
      <w:pPr>
        <w:rPr>
          <w:rFonts w:ascii="Times New Roman" w:eastAsia="Times New Roman" w:hAnsi="Times New Roman" w:cs="Times New Roman"/>
        </w:rPr>
      </w:pPr>
      <w:r>
        <w:rPr>
          <w:rFonts w:ascii="Times New Roman" w:eastAsia="Times New Roman" w:hAnsi="Times New Roman" w:cs="Times New Roman"/>
        </w:rPr>
        <w:t>the size of the</w:t>
      </w:r>
      <w:r w:rsidR="00D1530C" w:rsidRPr="00D1530C">
        <w:rPr>
          <w:rFonts w:ascii="Times New Roman" w:eastAsia="Times New Roman" w:hAnsi="Times New Roman" w:cs="Times New Roman"/>
        </w:rPr>
        <w:t xml:space="preserve"> feature space</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 xml:space="preserve">N = </w:t>
      </w:r>
      <w:r w:rsidR="00D1530C" w:rsidRPr="00D1530C">
        <w:rPr>
          <w:rFonts w:ascii="Times New Roman" w:eastAsia="Times New Roman" w:hAnsi="Times New Roman" w:cs="Times New Roman"/>
        </w:rPr>
        <w:t xml:space="preserve">2*3*3*7*2*3*3*7 = 15,876. </w:t>
      </w:r>
    </w:p>
    <w:p w14:paraId="6C6B5A53" w14:textId="77777777" w:rsidR="003351E2" w:rsidRDefault="009F0AEF" w:rsidP="00D1530C">
      <w:pPr>
        <w:rPr>
          <w:rFonts w:ascii="Times New Roman" w:eastAsia="Times New Roman" w:hAnsi="Times New Roman" w:cs="Times New Roman"/>
        </w:rPr>
      </w:pPr>
      <w:r>
        <w:rPr>
          <w:rFonts w:ascii="Times New Roman" w:eastAsia="Times New Roman" w:hAnsi="Times New Roman" w:cs="Times New Roman"/>
        </w:rPr>
        <w:t>So, t</w:t>
      </w:r>
      <w:r w:rsidR="00D1530C" w:rsidRPr="00D1530C">
        <w:rPr>
          <w:rFonts w:ascii="Times New Roman" w:eastAsia="Times New Roman" w:hAnsi="Times New Roman" w:cs="Times New Roman"/>
        </w:rPr>
        <w:t>he number of</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possible hypotheses is</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and</w:t>
      </w:r>
      <w:r w:rsidR="003351E2">
        <w:rPr>
          <w:rFonts w:ascii="Times New Roman" w:eastAsia="Times New Roman" w:hAnsi="Times New Roman" w:cs="Times New Roman"/>
        </w:rPr>
        <w:t xml:space="preserve"> </w:t>
      </w:r>
      <w:r>
        <w:rPr>
          <w:rFonts w:ascii="Times New Roman" w:eastAsia="Times New Roman" w:hAnsi="Times New Roman" w:cs="Times New Roman"/>
        </w:rPr>
        <w:t>w</w:t>
      </w:r>
      <w:r w:rsidR="00D1530C" w:rsidRPr="00D1530C">
        <w:rPr>
          <w:rFonts w:ascii="Times New Roman" w:eastAsia="Times New Roman" w:hAnsi="Times New Roman" w:cs="Times New Roman"/>
        </w:rPr>
        <w:t>e would need at most log</w:t>
      </w:r>
      <w:r w:rsidR="003351E2">
        <w:rPr>
          <w:rFonts w:ascii="Times New Roman" w:eastAsia="Times New Roman" w:hAnsi="Times New Roman" w:cs="Times New Roman"/>
          <w:vertAlign w:val="subscript"/>
        </w:rPr>
        <w:t>2</w:t>
      </w:r>
      <w:r w:rsidR="00D1530C" w:rsidRPr="00D1530C">
        <w:rPr>
          <w:rFonts w:ascii="Times New Roman" w:eastAsia="Times New Roman" w:hAnsi="Times New Roman" w:cs="Times New Roman"/>
        </w:rPr>
        <w:t>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 = N queries to find</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 xml:space="preserve">the target concept. </w:t>
      </w:r>
    </w:p>
    <w:p w14:paraId="6D750162" w14:textId="77777777" w:rsidR="007C30F5" w:rsidRDefault="003351E2" w:rsidP="00D1530C">
      <w:pPr>
        <w:rPr>
          <w:rFonts w:ascii="Times New Roman" w:eastAsia="Times New Roman" w:hAnsi="Times New Roman" w:cs="Times New Roman"/>
        </w:rPr>
      </w:pPr>
      <w:r>
        <w:rPr>
          <w:rFonts w:ascii="Times New Roman" w:eastAsia="Times New Roman" w:hAnsi="Times New Roman" w:cs="Times New Roman"/>
        </w:rPr>
        <w:t>So</w:t>
      </w:r>
      <w:r w:rsidR="00D1530C" w:rsidRPr="00D1530C">
        <w:rPr>
          <w:rFonts w:ascii="Times New Roman" w:eastAsia="Times New Roman" w:hAnsi="Times New Roman" w:cs="Times New Roman"/>
        </w:rPr>
        <w:t>, we need as many queries as instances there are in th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entire feature space to be sur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to find the target</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concept.</w:t>
      </w:r>
    </w:p>
    <w:p w14:paraId="3CC307B6" w14:textId="77777777" w:rsidR="007C30F5" w:rsidRDefault="007C30F5">
      <w:pPr>
        <w:rPr>
          <w:rFonts w:ascii="Times New Roman" w:eastAsia="Times New Roman" w:hAnsi="Times New Roman" w:cs="Times New Roman"/>
        </w:rPr>
      </w:pPr>
    </w:p>
    <w:p w14:paraId="210B9561" w14:textId="77777777" w:rsidR="007C30F5" w:rsidRDefault="007C30F5">
      <w:pPr>
        <w:rPr>
          <w:rFonts w:ascii="Times New Roman" w:eastAsia="Times New Roman" w:hAnsi="Times New Roman" w:cs="Times New Roman"/>
        </w:rPr>
      </w:pPr>
    </w:p>
    <w:p w14:paraId="546E6FEC" w14:textId="77777777"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14:paraId="2BC887BA" w14:textId="77777777" w:rsidR="001C3F4C" w:rsidRDefault="001C3F4C">
      <w:pPr>
        <w:rPr>
          <w:rFonts w:ascii="Times New Roman" w:eastAsia="Times New Roman" w:hAnsi="Times New Roman" w:cs="Times New Roman"/>
          <w:b/>
        </w:rPr>
      </w:pPr>
    </w:p>
    <w:p w14:paraId="470BBFFD" w14:textId="77777777"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14:paraId="28D12973" w14:textId="77777777" w:rsidR="001B7FA1" w:rsidRDefault="001B7FA1" w:rsidP="001C3F4C">
      <w:pPr>
        <w:rPr>
          <w:rFonts w:ascii="Times New Roman" w:eastAsia="Times New Roman" w:hAnsi="Times New Roman" w:cs="Times New Roman"/>
          <w:b/>
        </w:rPr>
      </w:pPr>
    </w:p>
    <w:p w14:paraId="7B2FE0C3" w14:textId="77777777"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73B529C1" wp14:editId="080FC688">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2857" cy="1504762"/>
                    </a:xfrm>
                    <a:prstGeom prst="rect">
                      <a:avLst/>
                    </a:prstGeom>
                  </pic:spPr>
                </pic:pic>
              </a:graphicData>
            </a:graphic>
          </wp:inline>
        </w:drawing>
      </w:r>
    </w:p>
    <w:p w14:paraId="76CE9DAF" w14:textId="77777777"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lastRenderedPageBreak/>
        <w:t>Solution:</w:t>
      </w:r>
    </w:p>
    <w:p w14:paraId="6F8444B9" w14:textId="77777777"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14:paraId="404D5AAD" w14:textId="77777777"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14:paraId="729C8738" w14:textId="77777777"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14:paraId="79FC7084" w14:textId="77777777"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14:paraId="64757DD9"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14:paraId="0A69DE74" w14:textId="77777777" w:rsidR="00BB4A98" w:rsidRDefault="00BB4A98" w:rsidP="001C3F4C">
      <w:pPr>
        <w:rPr>
          <w:rFonts w:ascii="Times New Roman" w:eastAsia="Times New Roman" w:hAnsi="Times New Roman" w:cs="Times New Roman"/>
        </w:rPr>
      </w:pPr>
    </w:p>
    <w:p w14:paraId="1A87BBD8" w14:textId="77777777"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14:paraId="643E0DAE"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14:paraId="3B9FBF9A" w14:textId="77777777" w:rsidR="00BB4A98" w:rsidRDefault="00BB4A98" w:rsidP="001C3F4C">
      <w:pPr>
        <w:rPr>
          <w:rFonts w:ascii="Times New Roman" w:eastAsia="Times New Roman" w:hAnsi="Times New Roman" w:cs="Times New Roman"/>
        </w:rPr>
      </w:pPr>
    </w:p>
    <w:p w14:paraId="7A86464B" w14:textId="77777777"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14:paraId="0C4392CD"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14:paraId="17637726" w14:textId="77777777" w:rsidR="001F5A8F" w:rsidRDefault="001F5A8F" w:rsidP="001C3F4C">
      <w:pPr>
        <w:rPr>
          <w:rFonts w:ascii="Times New Roman" w:eastAsia="Times New Roman" w:hAnsi="Times New Roman" w:cs="Times New Roman"/>
        </w:rPr>
      </w:pPr>
    </w:p>
    <w:p w14:paraId="5DDEBAE1"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14:paraId="44B42DEB"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14:paraId="4F526497" w14:textId="77777777" w:rsidR="001F5A8F" w:rsidRDefault="001F5A8F" w:rsidP="001C3F4C">
      <w:pPr>
        <w:rPr>
          <w:rFonts w:ascii="Times New Roman" w:eastAsia="Times New Roman" w:hAnsi="Times New Roman" w:cs="Times New Roman"/>
        </w:rPr>
      </w:pPr>
    </w:p>
    <w:p w14:paraId="26E9D4FE"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14:paraId="739CC978" w14:textId="77777777"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14:paraId="60E9FF72" w14:textId="77777777" w:rsidR="001F5A8F" w:rsidRPr="00BB4A98" w:rsidRDefault="001F5A8F" w:rsidP="001C3F4C">
      <w:pPr>
        <w:rPr>
          <w:rFonts w:ascii="Times New Roman" w:eastAsia="Times New Roman" w:hAnsi="Times New Roman" w:cs="Times New Roman"/>
        </w:rPr>
      </w:pPr>
    </w:p>
    <w:p w14:paraId="0BF9A630" w14:textId="77777777" w:rsidR="00BB4A98" w:rsidRPr="00BB4A98" w:rsidRDefault="00BB4A98" w:rsidP="001C3F4C">
      <w:pPr>
        <w:rPr>
          <w:rFonts w:ascii="Times New Roman" w:eastAsia="Times New Roman" w:hAnsi="Times New Roman" w:cs="Times New Roman"/>
        </w:rPr>
      </w:pPr>
    </w:p>
    <w:p w14:paraId="036936E3" w14:textId="77777777"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14:paraId="766B65D3" w14:textId="77777777" w:rsidR="00BB4A98" w:rsidRDefault="00BB4A98" w:rsidP="001C3F4C">
      <w:pPr>
        <w:rPr>
          <w:rFonts w:ascii="Times New Roman" w:eastAsia="Times New Roman" w:hAnsi="Times New Roman" w:cs="Times New Roman"/>
        </w:rPr>
      </w:pPr>
    </w:p>
    <w:p w14:paraId="112E34CF" w14:textId="77777777"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14:paraId="34ACA511" w14:textId="77777777"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14:paraId="5E455C09" w14:textId="77777777"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14:paraId="25E89D76" w14:textId="77777777" w:rsidR="00224AA2" w:rsidRDefault="00224AA2" w:rsidP="001C3F4C">
      <w:pPr>
        <w:rPr>
          <w:rFonts w:ascii="Times New Roman" w:eastAsia="Times New Roman" w:hAnsi="Times New Roman" w:cs="Times New Roman"/>
        </w:rPr>
      </w:pPr>
    </w:p>
    <w:p w14:paraId="67ED89B0"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14:paraId="1EC80C44"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14:paraId="7B8B52AF" w14:textId="77777777" w:rsidR="00715A6E" w:rsidRDefault="00715A6E" w:rsidP="001C3F4C">
      <w:pPr>
        <w:rPr>
          <w:rFonts w:ascii="Times New Roman" w:eastAsia="Times New Roman" w:hAnsi="Times New Roman" w:cs="Times New Roman"/>
        </w:rPr>
      </w:pPr>
    </w:p>
    <w:p w14:paraId="2AEFF671"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14:paraId="52CE120F"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14:paraId="4697AE74" w14:textId="77777777" w:rsidR="00224AA2" w:rsidRPr="00224AA2" w:rsidRDefault="00224AA2" w:rsidP="001C3F4C">
      <w:pPr>
        <w:rPr>
          <w:rFonts w:ascii="Times New Roman" w:eastAsia="Times New Roman" w:hAnsi="Times New Roman" w:cs="Times New Roman"/>
        </w:rPr>
      </w:pPr>
    </w:p>
    <w:p w14:paraId="440C6C49" w14:textId="77777777" w:rsidR="00BB4A98" w:rsidRPr="00224AA2" w:rsidRDefault="00BB4A98" w:rsidP="001C3F4C">
      <w:pPr>
        <w:rPr>
          <w:rFonts w:ascii="Times New Roman" w:eastAsia="Times New Roman" w:hAnsi="Times New Roman" w:cs="Times New Roman"/>
        </w:rPr>
      </w:pPr>
    </w:p>
    <w:p w14:paraId="2BA305B0" w14:textId="77777777" w:rsidR="00874BDE" w:rsidRPr="00224AA2" w:rsidRDefault="00874BDE" w:rsidP="001C3F4C">
      <w:pPr>
        <w:rPr>
          <w:rFonts w:ascii="Times New Roman" w:eastAsia="Times New Roman" w:hAnsi="Times New Roman" w:cs="Times New Roman"/>
        </w:rPr>
      </w:pPr>
    </w:p>
    <w:p w14:paraId="281DEA42" w14:textId="77777777" w:rsidR="001C3F4C" w:rsidRDefault="00053BBC" w:rsidP="001C3F4C">
      <w:r>
        <w:rPr>
          <w:rFonts w:ascii="Times New Roman" w:eastAsia="Times New Roman" w:hAnsi="Times New Roman" w:cs="Times New Roman"/>
          <w:b/>
        </w:rPr>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14:paraId="1EB0BE18" w14:textId="77777777" w:rsidR="001C3F4C" w:rsidRDefault="001C3F4C" w:rsidP="001C3F4C">
      <w:pPr>
        <w:rPr>
          <w:rFonts w:ascii="Times New Roman" w:eastAsia="Times New Roman" w:hAnsi="Times New Roman" w:cs="Times New Roman"/>
        </w:rPr>
      </w:pPr>
    </w:p>
    <w:p w14:paraId="7D796992" w14:textId="77777777" w:rsidR="00A42DE0" w:rsidRDefault="00A42DE0" w:rsidP="00A42DE0">
      <w:pPr>
        <w:rPr>
          <w:rFonts w:ascii="Times New Roman" w:eastAsia="Times New Roman" w:hAnsi="Times New Roman" w:cs="Times New Roman"/>
          <w:b/>
        </w:rPr>
      </w:pPr>
      <w:r>
        <w:rPr>
          <w:noProof/>
          <w:lang w:val="en-US" w:eastAsia="en-US" w:bidi="ar-SA"/>
        </w:rPr>
        <w:lastRenderedPageBreak/>
        <w:drawing>
          <wp:inline distT="0" distB="0" distL="0" distR="0" wp14:anchorId="603FF4CB" wp14:editId="109F0217">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14286" cy="1980952"/>
                    </a:xfrm>
                    <a:prstGeom prst="rect">
                      <a:avLst/>
                    </a:prstGeom>
                  </pic:spPr>
                </pic:pic>
              </a:graphicData>
            </a:graphic>
          </wp:inline>
        </w:drawing>
      </w:r>
    </w:p>
    <w:p w14:paraId="35D3F17D" w14:textId="77777777" w:rsidR="00FE639B" w:rsidRDefault="00FE639B" w:rsidP="00A42DE0">
      <w:pPr>
        <w:rPr>
          <w:rFonts w:ascii="Times New Roman" w:eastAsia="Times New Roman" w:hAnsi="Times New Roman" w:cs="Times New Roman"/>
          <w:b/>
        </w:rPr>
      </w:pPr>
    </w:p>
    <w:p w14:paraId="1EE40E2C" w14:textId="77777777"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14:paraId="2E006595" w14:textId="77777777" w:rsidR="00BB3E87" w:rsidRDefault="00002266">
      <w:r>
        <w:t xml:space="preserve">For </w:t>
      </w:r>
      <w:proofErr w:type="spellStart"/>
      <w:r>
        <w:t>i</w:t>
      </w:r>
      <w:proofErr w:type="spellEnd"/>
      <w:r>
        <w:t xml:space="preserve"> = </w:t>
      </w:r>
      <w:proofErr w:type="gramStart"/>
      <w:r>
        <w:t>1,...</w:t>
      </w:r>
      <w:proofErr w:type="gramEnd"/>
      <w:r>
        <w:t xml:space="preserve">,c, </w:t>
      </w:r>
    </w:p>
    <w:p w14:paraId="6045D66D" w14:textId="77777777"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14:paraId="723FF082" w14:textId="77777777"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i</m:t>
            </m:r>
          </m:sub>
          <m:sup>
            <m:r>
              <w:rPr>
                <w:rFonts w:ascii="Cambria Math" w:hAnsi="Cambria Math"/>
              </w:rPr>
              <m:t>c</m:t>
            </m:r>
          </m:sup>
          <m:e>
            <m:r>
              <w:rPr>
                <w:rFonts w:ascii="Cambria Math" w:hAnsi="Cambria Math"/>
              </w:rPr>
              <m:t>P(ωj|x)</m:t>
            </m:r>
          </m:e>
        </m:nary>
      </m:oMath>
      <w:r>
        <w:t xml:space="preserve"> </w:t>
      </w:r>
      <w:r w:rsidR="00002266">
        <w:t xml:space="preserve"> </w:t>
      </w:r>
    </w:p>
    <w:p w14:paraId="19FA8E0F" w14:textId="77777777"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14:paraId="3C289F67" w14:textId="77777777" w:rsidR="006D64FF" w:rsidRPr="001D2268" w:rsidRDefault="006D64FF">
      <w:pPr>
        <w:rPr>
          <w:vertAlign w:val="subscript"/>
        </w:rPr>
      </w:pPr>
    </w:p>
    <w:p w14:paraId="7D7816F8" w14:textId="77777777" w:rsidR="006D64FF" w:rsidRDefault="00002266">
      <w:r>
        <w:t xml:space="preserve">For </w:t>
      </w:r>
      <w:proofErr w:type="spellStart"/>
      <w:r>
        <w:t>i</w:t>
      </w:r>
      <w:proofErr w:type="spellEnd"/>
      <w:r>
        <w:t xml:space="preserve"> = c + 1, </w:t>
      </w:r>
    </w:p>
    <w:p w14:paraId="03161F29" w14:textId="77777777"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14:paraId="02B60D23" w14:textId="77777777" w:rsidR="006D64FF" w:rsidRDefault="006D64FF"/>
    <w:p w14:paraId="1D22B5C3" w14:textId="77777777" w:rsidR="00EF0090" w:rsidRDefault="00002266">
      <w:r>
        <w:t xml:space="preserve">Therefore, the minimum risk is achieved </w:t>
      </w:r>
    </w:p>
    <w:p w14:paraId="57A3AD3C" w14:textId="77777777"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14:paraId="3D39C039" w14:textId="77777777"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14:paraId="6B9013FC" w14:textId="77777777" w:rsidR="006D64FF" w:rsidRDefault="006D64FF"/>
    <w:p w14:paraId="115B9D1E" w14:textId="77777777"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14:paraId="02A7310A" w14:textId="77777777"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14:paraId="6310F564" w14:textId="77777777" w:rsidR="005F6032" w:rsidRDefault="005F6032">
      <w:pPr>
        <w:rPr>
          <w:rFonts w:ascii="Times New Roman" w:eastAsia="Times New Roman" w:hAnsi="Times New Roman" w:cs="Times New Roman"/>
          <w:b/>
        </w:rPr>
      </w:pPr>
    </w:p>
    <w:p w14:paraId="1CA2F658" w14:textId="77777777" w:rsidR="00FE639B" w:rsidRDefault="00FE639B" w:rsidP="004A428D">
      <w:pPr>
        <w:spacing w:line="240" w:lineRule="auto"/>
        <w:contextualSpacing/>
        <w:rPr>
          <w:rFonts w:ascii="Times New Roman" w:eastAsia="Times New Roman" w:hAnsi="Times New Roman" w:cs="Times New Roman"/>
          <w:b/>
          <w:bCs/>
        </w:rPr>
      </w:pPr>
    </w:p>
    <w:p w14:paraId="32D13F7F" w14:textId="77777777" w:rsidR="00FE639B" w:rsidRDefault="00FE639B" w:rsidP="004A428D">
      <w:pPr>
        <w:spacing w:line="240" w:lineRule="auto"/>
        <w:contextualSpacing/>
        <w:rPr>
          <w:rFonts w:ascii="Times New Roman" w:eastAsia="Times New Roman" w:hAnsi="Times New Roman" w:cs="Times New Roman"/>
          <w:b/>
          <w:bCs/>
        </w:rPr>
      </w:pPr>
    </w:p>
    <w:p w14:paraId="207DC773" w14:textId="77777777" w:rsidR="00FE639B" w:rsidRDefault="00FE639B" w:rsidP="004A428D">
      <w:pPr>
        <w:spacing w:line="240" w:lineRule="auto"/>
        <w:contextualSpacing/>
        <w:rPr>
          <w:rFonts w:ascii="Times New Roman" w:eastAsia="Times New Roman" w:hAnsi="Times New Roman" w:cs="Times New Roman"/>
          <w:b/>
          <w:bCs/>
        </w:rPr>
      </w:pPr>
    </w:p>
    <w:p w14:paraId="1459583A" w14:textId="77777777"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368EE"/>
    <w:rsid w:val="00145914"/>
    <w:rsid w:val="00176D9F"/>
    <w:rsid w:val="001A394D"/>
    <w:rsid w:val="001B7FA1"/>
    <w:rsid w:val="001C3F4C"/>
    <w:rsid w:val="001D2268"/>
    <w:rsid w:val="001F300C"/>
    <w:rsid w:val="001F5A8F"/>
    <w:rsid w:val="002055C2"/>
    <w:rsid w:val="00220A61"/>
    <w:rsid w:val="00224AA2"/>
    <w:rsid w:val="002300F3"/>
    <w:rsid w:val="00252AC5"/>
    <w:rsid w:val="002C1607"/>
    <w:rsid w:val="002C4F98"/>
    <w:rsid w:val="002D2767"/>
    <w:rsid w:val="002E2D6B"/>
    <w:rsid w:val="0030127C"/>
    <w:rsid w:val="0031053C"/>
    <w:rsid w:val="003351E2"/>
    <w:rsid w:val="003556B5"/>
    <w:rsid w:val="003565DF"/>
    <w:rsid w:val="003624A4"/>
    <w:rsid w:val="00373BFE"/>
    <w:rsid w:val="00394058"/>
    <w:rsid w:val="003A29F6"/>
    <w:rsid w:val="003A4EB2"/>
    <w:rsid w:val="003E0A2F"/>
    <w:rsid w:val="003E31EC"/>
    <w:rsid w:val="003E7007"/>
    <w:rsid w:val="003F7E4E"/>
    <w:rsid w:val="004005A6"/>
    <w:rsid w:val="00400913"/>
    <w:rsid w:val="00432197"/>
    <w:rsid w:val="00441AE8"/>
    <w:rsid w:val="00494751"/>
    <w:rsid w:val="00495F7D"/>
    <w:rsid w:val="004A428D"/>
    <w:rsid w:val="004F64D7"/>
    <w:rsid w:val="005129A0"/>
    <w:rsid w:val="00586A97"/>
    <w:rsid w:val="005B39CD"/>
    <w:rsid w:val="005C0DCE"/>
    <w:rsid w:val="005D14D9"/>
    <w:rsid w:val="005D2334"/>
    <w:rsid w:val="005E5360"/>
    <w:rsid w:val="005E61A1"/>
    <w:rsid w:val="005F6032"/>
    <w:rsid w:val="00611923"/>
    <w:rsid w:val="00615D06"/>
    <w:rsid w:val="00630A02"/>
    <w:rsid w:val="006527D7"/>
    <w:rsid w:val="006D64FF"/>
    <w:rsid w:val="006E1C7A"/>
    <w:rsid w:val="006F0685"/>
    <w:rsid w:val="006F5D39"/>
    <w:rsid w:val="006F6F60"/>
    <w:rsid w:val="007025A7"/>
    <w:rsid w:val="00715A6E"/>
    <w:rsid w:val="00736722"/>
    <w:rsid w:val="00761EB4"/>
    <w:rsid w:val="0077109F"/>
    <w:rsid w:val="00795C7C"/>
    <w:rsid w:val="007A4655"/>
    <w:rsid w:val="007C30F5"/>
    <w:rsid w:val="007F057C"/>
    <w:rsid w:val="00807F82"/>
    <w:rsid w:val="00833397"/>
    <w:rsid w:val="00841569"/>
    <w:rsid w:val="0084190C"/>
    <w:rsid w:val="008514DB"/>
    <w:rsid w:val="00855C16"/>
    <w:rsid w:val="00874BDE"/>
    <w:rsid w:val="008C653B"/>
    <w:rsid w:val="008D2DFB"/>
    <w:rsid w:val="008E2809"/>
    <w:rsid w:val="008E69DC"/>
    <w:rsid w:val="00926E90"/>
    <w:rsid w:val="00942955"/>
    <w:rsid w:val="00950A90"/>
    <w:rsid w:val="00971857"/>
    <w:rsid w:val="00974E0D"/>
    <w:rsid w:val="00996F91"/>
    <w:rsid w:val="009F0AEF"/>
    <w:rsid w:val="009F23C5"/>
    <w:rsid w:val="00A17E86"/>
    <w:rsid w:val="00A37154"/>
    <w:rsid w:val="00A42DE0"/>
    <w:rsid w:val="00AA657F"/>
    <w:rsid w:val="00AE5F70"/>
    <w:rsid w:val="00B168D7"/>
    <w:rsid w:val="00B241DB"/>
    <w:rsid w:val="00B27191"/>
    <w:rsid w:val="00B36F62"/>
    <w:rsid w:val="00B737D8"/>
    <w:rsid w:val="00B739DD"/>
    <w:rsid w:val="00BA7719"/>
    <w:rsid w:val="00BB3E87"/>
    <w:rsid w:val="00BB4A98"/>
    <w:rsid w:val="00BB72F1"/>
    <w:rsid w:val="00BE58DC"/>
    <w:rsid w:val="00C226D6"/>
    <w:rsid w:val="00C308E1"/>
    <w:rsid w:val="00C558A5"/>
    <w:rsid w:val="00C85BEB"/>
    <w:rsid w:val="00CD5F7E"/>
    <w:rsid w:val="00CE5F4A"/>
    <w:rsid w:val="00CE77FC"/>
    <w:rsid w:val="00CE7996"/>
    <w:rsid w:val="00D02A4F"/>
    <w:rsid w:val="00D1530C"/>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45E7D"/>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428702">
      <w:bodyDiv w:val="1"/>
      <w:marLeft w:val="0"/>
      <w:marRight w:val="0"/>
      <w:marTop w:val="0"/>
      <w:marBottom w:val="0"/>
      <w:divBdr>
        <w:top w:val="none" w:sz="0" w:space="0" w:color="auto"/>
        <w:left w:val="none" w:sz="0" w:space="0" w:color="auto"/>
        <w:bottom w:val="none" w:sz="0" w:space="0" w:color="auto"/>
        <w:right w:val="none" w:sz="0" w:space="0" w:color="auto"/>
      </w:divBdr>
      <w:divsChild>
        <w:div w:id="127775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057379">
      <w:bodyDiv w:val="1"/>
      <w:marLeft w:val="0"/>
      <w:marRight w:val="0"/>
      <w:marTop w:val="0"/>
      <w:marBottom w:val="0"/>
      <w:divBdr>
        <w:top w:val="none" w:sz="0" w:space="0" w:color="auto"/>
        <w:left w:val="none" w:sz="0" w:space="0" w:color="auto"/>
        <w:bottom w:val="none" w:sz="0" w:space="0" w:color="auto"/>
        <w:right w:val="none" w:sz="0" w:space="0" w:color="auto"/>
      </w:divBdr>
      <w:divsChild>
        <w:div w:id="1638292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5931460">
      <w:bodyDiv w:val="1"/>
      <w:marLeft w:val="0"/>
      <w:marRight w:val="0"/>
      <w:marTop w:val="0"/>
      <w:marBottom w:val="0"/>
      <w:divBdr>
        <w:top w:val="none" w:sz="0" w:space="0" w:color="auto"/>
        <w:left w:val="none" w:sz="0" w:space="0" w:color="auto"/>
        <w:bottom w:val="none" w:sz="0" w:space="0" w:color="auto"/>
        <w:right w:val="none" w:sz="0" w:space="0" w:color="auto"/>
      </w:divBdr>
      <w:divsChild>
        <w:div w:id="178284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AADC1-3E14-40E6-820F-C4A0D572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3</TotalTime>
  <Pages>8</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108</cp:revision>
  <cp:lastPrinted>2019-09-12T16:01:00Z</cp:lastPrinted>
  <dcterms:created xsi:type="dcterms:W3CDTF">2018-06-15T16:10:00Z</dcterms:created>
  <dcterms:modified xsi:type="dcterms:W3CDTF">2019-09-12T17:39:00Z</dcterms:modified>
  <dc:language>en-US</dc:language>
</cp:coreProperties>
</file>